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2CCA3" w14:textId="77777777" w:rsidR="00064725" w:rsidRPr="00064725" w:rsidRDefault="00064725" w:rsidP="00064725">
      <w:pPr>
        <w:shd w:val="clear" w:color="auto" w:fill="FFFFFF"/>
        <w:spacing w:before="150" w:after="225" w:line="360" w:lineRule="atLeast"/>
        <w:outlineLvl w:val="2"/>
        <w:rPr>
          <w:rFonts w:ascii="Open Sans" w:eastAsia="Times New Roman" w:hAnsi="Open Sans" w:cs="Open Sans"/>
          <w:color w:val="757575"/>
          <w:sz w:val="27"/>
          <w:szCs w:val="27"/>
        </w:rPr>
      </w:pPr>
      <w:r w:rsidRPr="00064725">
        <w:rPr>
          <w:rFonts w:ascii="Open Sans" w:eastAsia="Times New Roman" w:hAnsi="Open Sans" w:cs="Open Sans"/>
          <w:b/>
          <w:bCs/>
          <w:color w:val="757575"/>
          <w:sz w:val="27"/>
          <w:szCs w:val="27"/>
        </w:rPr>
        <w:t>Create A Unit File</w:t>
      </w:r>
    </w:p>
    <w:p w14:paraId="3D67A884" w14:textId="7F47AA19" w:rsidR="00064725" w:rsidRPr="00064725" w:rsidRDefault="00064725" w:rsidP="0006472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64725">
        <w:rPr>
          <w:rFonts w:ascii="Consolas" w:eastAsia="Times New Roman" w:hAnsi="Consolas" w:cs="Courier New"/>
          <w:color w:val="333333"/>
          <w:sz w:val="20"/>
          <w:szCs w:val="20"/>
        </w:rPr>
        <w:t>sudo nano /lib/systemd/system/</w:t>
      </w:r>
      <w:r w:rsidR="001F4469">
        <w:rPr>
          <w:rFonts w:ascii="Consolas" w:eastAsia="Times New Roman" w:hAnsi="Consolas" w:cs="Courier New"/>
          <w:color w:val="333333"/>
          <w:sz w:val="20"/>
          <w:szCs w:val="20"/>
        </w:rPr>
        <w:t>mqtt_sub</w:t>
      </w:r>
      <w:r w:rsidRPr="00064725">
        <w:rPr>
          <w:rFonts w:ascii="Consolas" w:eastAsia="Times New Roman" w:hAnsi="Consolas" w:cs="Courier New"/>
          <w:color w:val="333333"/>
          <w:sz w:val="20"/>
          <w:szCs w:val="20"/>
        </w:rPr>
        <w:t>.service</w:t>
      </w:r>
    </w:p>
    <w:p w14:paraId="5151D54C" w14:textId="0025FB80" w:rsidR="00064725" w:rsidRPr="00064725" w:rsidRDefault="00064725" w:rsidP="00064725">
      <w:r w:rsidRPr="00064725">
        <w:t xml:space="preserve">Add in the following </w:t>
      </w:r>
      <w:r w:rsidRPr="00064725">
        <w:t>text:</w:t>
      </w:r>
    </w:p>
    <w:p w14:paraId="2E5BE31C" w14:textId="77777777" w:rsid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>[Unit]</w:t>
      </w:r>
    </w:p>
    <w:p w14:paraId="16246DA9" w14:textId="2C966DE0" w:rsid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 Description=</w:t>
      </w:r>
      <w:r w:rsidR="001F4469">
        <w:rPr>
          <w:rFonts w:ascii="Consolas" w:hAnsi="Consolas"/>
          <w:color w:val="333333"/>
        </w:rPr>
        <w:t>MQTT Subscriber Service</w:t>
      </w:r>
    </w:p>
    <w:p w14:paraId="0E8FA09F" w14:textId="77777777" w:rsid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 After=multi-user.target</w:t>
      </w:r>
    </w:p>
    <w:p w14:paraId="3711BE64" w14:textId="77777777" w:rsid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</w:p>
    <w:p w14:paraId="3EC1D8DF" w14:textId="77777777" w:rsid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 [Service]</w:t>
      </w:r>
    </w:p>
    <w:p w14:paraId="2DA9B4FC" w14:textId="3727595F" w:rsid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 Type=idle</w:t>
      </w:r>
    </w:p>
    <w:p w14:paraId="7B9C5A44" w14:textId="5C1F1C30" w:rsidR="00C67852" w:rsidRDefault="00C67852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 Restart=on-failure</w:t>
      </w:r>
    </w:p>
    <w:p w14:paraId="30893D92" w14:textId="3A06DBCE" w:rsidR="00C67852" w:rsidRDefault="00C67852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 RestartSec=30s</w:t>
      </w:r>
    </w:p>
    <w:p w14:paraId="6290F672" w14:textId="4A13D014" w:rsid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 ExecStart=/usr/bin/python /home/pi/</w:t>
      </w:r>
      <w:r w:rsidR="001F4469">
        <w:rPr>
          <w:rFonts w:ascii="Consolas" w:hAnsi="Consolas"/>
          <w:color w:val="333333"/>
        </w:rPr>
        <w:t>mqtt_sub</w:t>
      </w:r>
      <w:r>
        <w:rPr>
          <w:rFonts w:ascii="Consolas" w:hAnsi="Consolas"/>
          <w:color w:val="333333"/>
        </w:rPr>
        <w:t>.py</w:t>
      </w:r>
      <w:r w:rsidR="001F4469">
        <w:rPr>
          <w:rFonts w:ascii="Consolas" w:hAnsi="Consolas"/>
          <w:color w:val="333333"/>
        </w:rPr>
        <w:t xml:space="preserve"> &gt; </w:t>
      </w:r>
      <w:r w:rsidR="001F4469">
        <w:rPr>
          <w:rFonts w:ascii="Consolas" w:hAnsi="Consolas"/>
          <w:color w:val="333333"/>
        </w:rPr>
        <w:t>/home/pi/mqtt_sub.</w:t>
      </w:r>
      <w:r w:rsidR="001F4469">
        <w:rPr>
          <w:rFonts w:ascii="Consolas" w:hAnsi="Consolas"/>
          <w:color w:val="333333"/>
        </w:rPr>
        <w:t>log 2&gt;&amp;1</w:t>
      </w:r>
    </w:p>
    <w:p w14:paraId="6E4B5784" w14:textId="77777777" w:rsid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</w:p>
    <w:p w14:paraId="5B695691" w14:textId="77777777" w:rsid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 [Install]</w:t>
      </w:r>
    </w:p>
    <w:p w14:paraId="3944D6F8" w14:textId="4C2E091C" w:rsidR="001637A8" w:rsidRPr="00064725" w:rsidRDefault="00064725" w:rsidP="00064725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 WantedBy=multi-user.target</w:t>
      </w:r>
    </w:p>
    <w:p w14:paraId="1733F437" w14:textId="77777777" w:rsidR="00936A95" w:rsidRDefault="00CB5A13" w:rsidP="00CB5A13">
      <w:pPr>
        <w:rPr>
          <w:noProof/>
          <w:shd w:val="clear" w:color="auto" w:fill="E7E6E6" w:themeFill="background2"/>
        </w:rPr>
      </w:pPr>
      <w:r w:rsidRPr="00CB5A13">
        <w:rPr>
          <w:noProof/>
        </w:rPr>
        <w:t xml:space="preserve">In order to store the script’s text output in a log file </w:t>
      </w:r>
      <w:r>
        <w:rPr>
          <w:noProof/>
        </w:rPr>
        <w:t xml:space="preserve">we add </w:t>
      </w:r>
      <w:r w:rsidRPr="00CB5A13">
        <w:rPr>
          <w:noProof/>
        </w:rPr>
        <w:t xml:space="preserve"> </w:t>
      </w:r>
      <w:r w:rsidRPr="00CB5A13">
        <w:rPr>
          <w:noProof/>
          <w:shd w:val="clear" w:color="auto" w:fill="E7E6E6" w:themeFill="background2"/>
        </w:rPr>
        <w:t>&gt; /home/pi/mqtt_sub.log 2&gt;&amp;1</w:t>
      </w:r>
    </w:p>
    <w:p w14:paraId="665D0704" w14:textId="050B49AB" w:rsidR="00475863" w:rsidRDefault="004C727F" w:rsidP="00CB5A13">
      <w:pPr>
        <w:rPr>
          <w:noProof/>
        </w:rPr>
      </w:pPr>
      <w:r>
        <w:rPr>
          <w:noProof/>
        </w:rPr>
        <w:drawing>
          <wp:inline distT="0" distB="0" distL="0" distR="0" wp14:anchorId="1D15D05B" wp14:editId="07D32806">
            <wp:extent cx="5943600" cy="33870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75863">
        <w:br w:type="page"/>
      </w:r>
    </w:p>
    <w:p w14:paraId="1358421A" w14:textId="7F34893D" w:rsidR="00881199" w:rsidRDefault="00881199" w:rsidP="00881199">
      <w:r w:rsidRPr="00881199">
        <w:lastRenderedPageBreak/>
        <w:t>The permission on the unit file needs to be set to 644:</w:t>
      </w:r>
    </w:p>
    <w:p w14:paraId="46456F47" w14:textId="571C4BE4" w:rsidR="00881199" w:rsidRDefault="00881199" w:rsidP="00881199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>sudo chmod 644 /lib/systemd/system/mqtt_sub</w:t>
      </w:r>
      <w:r w:rsidRPr="00064725">
        <w:rPr>
          <w:rFonts w:ascii="Consolas" w:hAnsi="Consolas"/>
          <w:color w:val="333333"/>
        </w:rPr>
        <w:t>.service</w:t>
      </w:r>
    </w:p>
    <w:p w14:paraId="169BA224" w14:textId="77777777" w:rsidR="0012348D" w:rsidRDefault="0012348D"/>
    <w:p w14:paraId="4113CBFE" w14:textId="77777777" w:rsidR="00CB5A13" w:rsidRDefault="00CB5A13" w:rsidP="00CB5A13">
      <w:pPr>
        <w:pStyle w:val="Heading3"/>
        <w:shd w:val="clear" w:color="auto" w:fill="FFFFFF"/>
        <w:spacing w:before="150" w:beforeAutospacing="0" w:after="225" w:afterAutospacing="0" w:line="360" w:lineRule="atLeast"/>
        <w:rPr>
          <w:rFonts w:ascii="Open Sans" w:hAnsi="Open Sans" w:cs="Open Sans"/>
          <w:b w:val="0"/>
          <w:bCs w:val="0"/>
          <w:color w:val="757575"/>
        </w:rPr>
      </w:pPr>
      <w:r>
        <w:rPr>
          <w:rStyle w:val="Strong"/>
          <w:rFonts w:ascii="Open Sans" w:hAnsi="Open Sans" w:cs="Open Sans"/>
          <w:b/>
          <w:bCs/>
          <w:color w:val="757575"/>
        </w:rPr>
        <w:t>Step 2 – Configure systemd</w:t>
      </w:r>
    </w:p>
    <w:p w14:paraId="02765D68" w14:textId="77777777" w:rsidR="00C53DBE" w:rsidRDefault="00C53DBE">
      <w:r>
        <w:t xml:space="preserve">We </w:t>
      </w:r>
      <w:r w:rsidRPr="00C53DBE">
        <w:t xml:space="preserve">tell </w:t>
      </w:r>
      <w:r w:rsidRPr="00C53DBE">
        <w:rPr>
          <w:shd w:val="clear" w:color="auto" w:fill="E7E6E6" w:themeFill="background2"/>
        </w:rPr>
        <w:t>systemd</w:t>
      </w:r>
      <w:r w:rsidRPr="00C53DBE">
        <w:t xml:space="preserve"> to start it during the boot sequence:</w:t>
      </w:r>
    </w:p>
    <w:p w14:paraId="3513EA18" w14:textId="77777777" w:rsidR="00034751" w:rsidRDefault="00034751" w:rsidP="00034751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>sudo systemctl daemon-reload</w:t>
      </w:r>
    </w:p>
    <w:p w14:paraId="5808736F" w14:textId="5CFFD5AA" w:rsidR="00034751" w:rsidRDefault="00034751" w:rsidP="00034751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>sudo systemctl enable mqtt_sub</w:t>
      </w:r>
      <w:r w:rsidRPr="00064725">
        <w:rPr>
          <w:rFonts w:ascii="Consolas" w:hAnsi="Consolas"/>
          <w:color w:val="333333"/>
        </w:rPr>
        <w:t>.service</w:t>
      </w:r>
    </w:p>
    <w:p w14:paraId="0AA65392" w14:textId="77777777" w:rsidR="00C94B29" w:rsidRDefault="00C94B29" w:rsidP="00C94B29"/>
    <w:p w14:paraId="34E34460" w14:textId="138C5BB1" w:rsidR="00C94B29" w:rsidRDefault="00C94B29" w:rsidP="00C94B29">
      <w:r w:rsidRPr="00C94B29">
        <w:t xml:space="preserve">Reboot the Pi and </w:t>
      </w:r>
      <w:r>
        <w:t>the</w:t>
      </w:r>
      <w:r w:rsidRPr="00C94B29">
        <w:t xml:space="preserve"> custom service should run:</w:t>
      </w:r>
    </w:p>
    <w:p w14:paraId="7040E9EB" w14:textId="77777777" w:rsidR="00C94B29" w:rsidRDefault="00C94B29" w:rsidP="00C94B29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>sudo reboot</w:t>
      </w:r>
    </w:p>
    <w:p w14:paraId="204BB5DB" w14:textId="7D1E0650" w:rsidR="00C94B29" w:rsidRDefault="00C94B29" w:rsidP="00C94B29"/>
    <w:p w14:paraId="03E53469" w14:textId="7B0C057E" w:rsidR="005D23D6" w:rsidRPr="00C94B29" w:rsidRDefault="005D23D6" w:rsidP="00C94B29">
      <w:r>
        <w:t>Terminal</w:t>
      </w:r>
      <w:r w:rsidR="004F738E">
        <w:t xml:space="preserve"> for step1&amp;2</w:t>
      </w:r>
      <w:r>
        <w:t>:</w:t>
      </w:r>
    </w:p>
    <w:p w14:paraId="0A75CE97" w14:textId="23767277" w:rsidR="004F738E" w:rsidRDefault="005D23D6">
      <w:r>
        <w:rPr>
          <w:noProof/>
        </w:rPr>
        <w:drawing>
          <wp:inline distT="0" distB="0" distL="0" distR="0" wp14:anchorId="7E8560D4" wp14:editId="5DE0A358">
            <wp:extent cx="5943600" cy="895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20CA2" w14:textId="77777777" w:rsidR="004F738E" w:rsidRDefault="004F738E"/>
    <w:p w14:paraId="11AFE3E7" w14:textId="0CD0F657" w:rsidR="004F738E" w:rsidRDefault="004F738E" w:rsidP="004F738E">
      <w:pPr>
        <w:pStyle w:val="Heading3"/>
        <w:shd w:val="clear" w:color="auto" w:fill="FFFFFF"/>
        <w:spacing w:before="150" w:beforeAutospacing="0" w:after="225" w:afterAutospacing="0" w:line="360" w:lineRule="atLeast"/>
        <w:rPr>
          <w:rStyle w:val="Strong"/>
          <w:rFonts w:ascii="Open Sans" w:hAnsi="Open Sans" w:cs="Open Sans"/>
          <w:b/>
          <w:bCs/>
          <w:color w:val="757575"/>
        </w:rPr>
      </w:pPr>
      <w:r>
        <w:rPr>
          <w:rStyle w:val="Strong"/>
          <w:rFonts w:ascii="Open Sans" w:hAnsi="Open Sans" w:cs="Open Sans"/>
          <w:b/>
          <w:bCs/>
          <w:color w:val="757575"/>
        </w:rPr>
        <w:t xml:space="preserve">Step </w:t>
      </w:r>
      <w:r>
        <w:rPr>
          <w:rStyle w:val="Strong"/>
          <w:rFonts w:ascii="Open Sans" w:hAnsi="Open Sans" w:cs="Open Sans"/>
          <w:b/>
          <w:bCs/>
          <w:color w:val="757575"/>
        </w:rPr>
        <w:t>3</w:t>
      </w:r>
      <w:r>
        <w:rPr>
          <w:rStyle w:val="Strong"/>
          <w:rFonts w:ascii="Open Sans" w:hAnsi="Open Sans" w:cs="Open Sans"/>
          <w:b/>
          <w:bCs/>
          <w:color w:val="757575"/>
        </w:rPr>
        <w:t xml:space="preserve"> – </w:t>
      </w:r>
      <w:r>
        <w:rPr>
          <w:rStyle w:val="Strong"/>
          <w:rFonts w:ascii="Open Sans" w:hAnsi="Open Sans" w:cs="Open Sans"/>
          <w:b/>
          <w:bCs/>
          <w:color w:val="757575"/>
        </w:rPr>
        <w:t>Service Status</w:t>
      </w:r>
    </w:p>
    <w:p w14:paraId="28909EFD" w14:textId="7628894B" w:rsidR="004F738E" w:rsidRDefault="004F738E" w:rsidP="004F738E">
      <w:r>
        <w:t>To check the status of the Service we use this command.</w:t>
      </w:r>
    </w:p>
    <w:p w14:paraId="478731DC" w14:textId="48CE771D" w:rsidR="004F738E" w:rsidRPr="004F738E" w:rsidRDefault="004F738E" w:rsidP="004F738E">
      <w:pPr>
        <w:pStyle w:val="HTMLPreformatted"/>
        <w:shd w:val="clear" w:color="auto" w:fill="F5F5F5"/>
        <w:wordWrap w:val="0"/>
        <w:spacing w:after="150" w:line="300" w:lineRule="atLeast"/>
        <w:rPr>
          <w:rFonts w:ascii="Consolas" w:hAnsi="Consolas"/>
          <w:color w:val="333333"/>
        </w:rPr>
      </w:pPr>
      <w:r>
        <w:rPr>
          <w:rFonts w:ascii="Consolas" w:hAnsi="Consolas"/>
          <w:color w:val="333333"/>
        </w:rPr>
        <w:t xml:space="preserve">sudo </w:t>
      </w:r>
      <w:r>
        <w:rPr>
          <w:rFonts w:ascii="Consolas" w:hAnsi="Consolas"/>
          <w:color w:val="333333"/>
        </w:rPr>
        <w:t>systemctl status mqtt_subscriber.service</w:t>
      </w:r>
    </w:p>
    <w:p w14:paraId="363ACC3F" w14:textId="7A96E481" w:rsidR="00F37058" w:rsidRDefault="004F738E">
      <w:r>
        <w:rPr>
          <w:noProof/>
        </w:rPr>
        <w:drawing>
          <wp:inline distT="0" distB="0" distL="0" distR="0" wp14:anchorId="09C9259F" wp14:editId="1E5696B6">
            <wp:extent cx="5943600" cy="2305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42960"/>
                    <a:stretch/>
                  </pic:blipFill>
                  <pic:spPr bwMode="auto"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D23D6">
        <w:t xml:space="preserve"> </w:t>
      </w:r>
      <w:r w:rsidR="00F37058">
        <w:br w:type="page"/>
      </w:r>
    </w:p>
    <w:p w14:paraId="4D281880" w14:textId="691744CF" w:rsidR="00064725" w:rsidRDefault="00F37058">
      <w:r>
        <w:lastRenderedPageBreak/>
        <w:t>Reference</w:t>
      </w:r>
      <w:r w:rsidR="006B3E58">
        <w:t>s</w:t>
      </w:r>
      <w:r>
        <w:t>:</w:t>
      </w:r>
    </w:p>
    <w:p w14:paraId="023621EA" w14:textId="0A88D531" w:rsidR="00F37058" w:rsidRDefault="00F37058">
      <w:hyperlink r:id="rId7" w:history="1">
        <w:r w:rsidRPr="00C926BA">
          <w:rPr>
            <w:rStyle w:val="Hyperlink"/>
          </w:rPr>
          <w:t>https://www.dexterindustries.com/howto/run-a-program-on-your-raspberry-pi-at-startup/</w:t>
        </w:r>
      </w:hyperlink>
    </w:p>
    <w:p w14:paraId="2216DA87" w14:textId="49604111" w:rsidR="00F37058" w:rsidRDefault="006B3E58">
      <w:hyperlink r:id="rId8" w:history="1">
        <w:r w:rsidRPr="00C926BA">
          <w:rPr>
            <w:rStyle w:val="Hyperlink"/>
          </w:rPr>
          <w:t>https://ma.ttias.be/auto-restart-crashed-service-systemd/</w:t>
        </w:r>
      </w:hyperlink>
    </w:p>
    <w:p w14:paraId="32AE1498" w14:textId="77777777" w:rsidR="006B3E58" w:rsidRDefault="006B3E58"/>
    <w:sectPr w:rsidR="006B3E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MjUxMjIzNzYzMDVX0lEKTi0uzszPAykwqgUA0i8RfywAAAA="/>
  </w:docVars>
  <w:rsids>
    <w:rsidRoot w:val="00F75BF6"/>
    <w:rsid w:val="00034751"/>
    <w:rsid w:val="00064725"/>
    <w:rsid w:val="0012348D"/>
    <w:rsid w:val="001637A8"/>
    <w:rsid w:val="001C39B0"/>
    <w:rsid w:val="001F4469"/>
    <w:rsid w:val="00475863"/>
    <w:rsid w:val="004C727F"/>
    <w:rsid w:val="004F738E"/>
    <w:rsid w:val="005D23D6"/>
    <w:rsid w:val="006B3E58"/>
    <w:rsid w:val="00881199"/>
    <w:rsid w:val="00936A95"/>
    <w:rsid w:val="00B322C1"/>
    <w:rsid w:val="00C53DBE"/>
    <w:rsid w:val="00C67852"/>
    <w:rsid w:val="00C94B29"/>
    <w:rsid w:val="00CB5A13"/>
    <w:rsid w:val="00E03ACA"/>
    <w:rsid w:val="00F37058"/>
    <w:rsid w:val="00F75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79B16"/>
  <w15:chartTrackingRefBased/>
  <w15:docId w15:val="{D41587C7-B35E-4BFB-B9D2-05B6835ED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38E"/>
  </w:style>
  <w:style w:type="paragraph" w:styleId="Heading3">
    <w:name w:val="heading 3"/>
    <w:basedOn w:val="Normal"/>
    <w:link w:val="Heading3Char"/>
    <w:uiPriority w:val="9"/>
    <w:qFormat/>
    <w:rsid w:val="0006472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64725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06472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647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6472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370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70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17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4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.ttias.be/auto-restart-crashed-service-systemd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exterindustries.com/howto/run-a-program-on-your-raspberry-pi-at-startup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185</Words>
  <Characters>1059</Characters>
  <Application>Microsoft Office Word</Application>
  <DocSecurity>0</DocSecurity>
  <Lines>8</Lines>
  <Paragraphs>2</Paragraphs>
  <ScaleCrop>false</ScaleCrop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d samara</dc:creator>
  <cp:keywords/>
  <dc:description/>
  <cp:lastModifiedBy>jad samara</cp:lastModifiedBy>
  <cp:revision>21</cp:revision>
  <dcterms:created xsi:type="dcterms:W3CDTF">2021-11-04T18:50:00Z</dcterms:created>
  <dcterms:modified xsi:type="dcterms:W3CDTF">2021-11-04T19:53:00Z</dcterms:modified>
</cp:coreProperties>
</file>